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6A1C9C" w14:textId="77777777" w:rsidR="002135C2" w:rsidRPr="00AD4D8C" w:rsidRDefault="002135C2" w:rsidP="002135C2">
      <w:pPr>
        <w:spacing w:after="120"/>
        <w:ind w:firstLine="0"/>
        <w:jc w:val="center"/>
        <w:rPr>
          <w:b/>
          <w:sz w:val="32"/>
          <w:szCs w:val="32"/>
          <w:lang w:val="en-GB"/>
        </w:rPr>
      </w:pPr>
      <w:r w:rsidRPr="00AD4D8C">
        <w:rPr>
          <w:b/>
          <w:sz w:val="32"/>
          <w:szCs w:val="32"/>
          <w:lang w:val="en-GB"/>
        </w:rPr>
        <w:t>SLEZSKÁ UNIVERZITA V OPAVĚ</w:t>
      </w:r>
    </w:p>
    <w:p w14:paraId="63D85859" w14:textId="77777777" w:rsidR="002135C2" w:rsidRPr="003A73B4" w:rsidRDefault="003A73B4" w:rsidP="002135C2">
      <w:pPr>
        <w:spacing w:after="120"/>
        <w:ind w:firstLine="0"/>
        <w:jc w:val="center"/>
        <w:rPr>
          <w:b/>
          <w:sz w:val="32"/>
          <w:szCs w:val="32"/>
        </w:rPr>
      </w:pPr>
      <w:r w:rsidRPr="003A73B4">
        <w:rPr>
          <w:b/>
          <w:sz w:val="32"/>
          <w:szCs w:val="32"/>
        </w:rPr>
        <w:t xml:space="preserve">Obchodně podnikatelská fakulta v </w:t>
      </w:r>
      <w:r>
        <w:rPr>
          <w:b/>
          <w:sz w:val="32"/>
          <w:szCs w:val="32"/>
        </w:rPr>
        <w:t>K</w:t>
      </w:r>
      <w:r w:rsidRPr="003A73B4">
        <w:rPr>
          <w:b/>
          <w:sz w:val="32"/>
          <w:szCs w:val="32"/>
        </w:rPr>
        <w:t>arviné</w:t>
      </w:r>
    </w:p>
    <w:p w14:paraId="7DC239B3" w14:textId="77777777" w:rsidR="002135C2" w:rsidRDefault="003A73B4" w:rsidP="002135C2">
      <w:pPr>
        <w:ind w:firstLine="0"/>
        <w:rPr>
          <w:lang w:val="en-GB"/>
        </w:rPr>
      </w:pPr>
      <w:r>
        <w:rPr>
          <w:noProof/>
          <w:lang w:eastAsia="cs-CZ"/>
        </w:rPr>
        <w:drawing>
          <wp:anchor distT="0" distB="0" distL="114300" distR="114300" simplePos="0" relativeHeight="251659264" behindDoc="0" locked="0" layoutInCell="1" allowOverlap="1" wp14:anchorId="721024CB" wp14:editId="706062F3">
            <wp:simplePos x="0" y="0"/>
            <wp:positionH relativeFrom="column">
              <wp:posOffset>2014855</wp:posOffset>
            </wp:positionH>
            <wp:positionV relativeFrom="paragraph">
              <wp:posOffset>170815</wp:posOffset>
            </wp:positionV>
            <wp:extent cx="2266950" cy="2276475"/>
            <wp:effectExtent l="19050" t="0" r="0" b="0"/>
            <wp:wrapNone/>
            <wp:docPr id="1" name="Obrázek 0" descr="novy zna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ovy znak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F2C9365" w14:textId="77777777" w:rsidR="002135C2" w:rsidRDefault="002135C2" w:rsidP="002135C2">
      <w:pPr>
        <w:rPr>
          <w:lang w:val="en-GB"/>
        </w:rPr>
      </w:pPr>
    </w:p>
    <w:p w14:paraId="0C1F5DD7" w14:textId="77777777" w:rsidR="002135C2" w:rsidRDefault="002135C2" w:rsidP="002135C2">
      <w:pPr>
        <w:rPr>
          <w:lang w:val="en-GB"/>
        </w:rPr>
      </w:pPr>
    </w:p>
    <w:p w14:paraId="2A5FB3E9" w14:textId="77777777" w:rsidR="002135C2" w:rsidRDefault="002135C2" w:rsidP="002135C2">
      <w:pPr>
        <w:rPr>
          <w:lang w:val="en-GB"/>
        </w:rPr>
      </w:pPr>
    </w:p>
    <w:p w14:paraId="3485AAF7" w14:textId="77777777" w:rsidR="002135C2" w:rsidRDefault="002135C2" w:rsidP="002135C2">
      <w:pPr>
        <w:rPr>
          <w:lang w:val="en-GB"/>
        </w:rPr>
      </w:pPr>
    </w:p>
    <w:p w14:paraId="06FC9DDA" w14:textId="77777777" w:rsidR="002135C2" w:rsidRDefault="002135C2" w:rsidP="002135C2">
      <w:pPr>
        <w:rPr>
          <w:lang w:val="en-GB"/>
        </w:rPr>
      </w:pPr>
    </w:p>
    <w:p w14:paraId="244058B0" w14:textId="77777777" w:rsidR="002135C2" w:rsidRDefault="002135C2" w:rsidP="002135C2">
      <w:pPr>
        <w:rPr>
          <w:lang w:val="en-GB"/>
        </w:rPr>
      </w:pPr>
    </w:p>
    <w:p w14:paraId="53971D05" w14:textId="77777777" w:rsidR="002135C2" w:rsidRDefault="002135C2" w:rsidP="002135C2">
      <w:pPr>
        <w:rPr>
          <w:lang w:val="en-GB"/>
        </w:rPr>
      </w:pPr>
    </w:p>
    <w:p w14:paraId="674134C9" w14:textId="77777777" w:rsidR="002135C2" w:rsidRDefault="002135C2" w:rsidP="002135C2">
      <w:pPr>
        <w:rPr>
          <w:lang w:val="en-GB"/>
        </w:rPr>
      </w:pPr>
    </w:p>
    <w:p w14:paraId="4B92F968" w14:textId="77777777" w:rsidR="002135C2" w:rsidRDefault="002135C2" w:rsidP="002135C2">
      <w:pPr>
        <w:rPr>
          <w:lang w:val="en-GB"/>
        </w:rPr>
      </w:pPr>
    </w:p>
    <w:p w14:paraId="6076E452" w14:textId="77777777" w:rsidR="002135C2" w:rsidRDefault="002135C2" w:rsidP="002135C2">
      <w:pPr>
        <w:rPr>
          <w:lang w:val="en-GB"/>
        </w:rPr>
      </w:pPr>
    </w:p>
    <w:p w14:paraId="4C21F9F3" w14:textId="77777777" w:rsidR="002135C2" w:rsidRDefault="002135C2" w:rsidP="002135C2">
      <w:pPr>
        <w:spacing w:after="120"/>
        <w:jc w:val="center"/>
        <w:rPr>
          <w:b/>
          <w:color w:val="auto"/>
          <w:sz w:val="32"/>
          <w:szCs w:val="32"/>
        </w:rPr>
      </w:pPr>
    </w:p>
    <w:p w14:paraId="4E7EC927" w14:textId="798D0DCD" w:rsidR="002135C2" w:rsidRDefault="00C143DF" w:rsidP="002135C2">
      <w:pPr>
        <w:spacing w:after="120"/>
        <w:jc w:val="center"/>
        <w:rPr>
          <w:b/>
          <w:color w:val="auto"/>
          <w:sz w:val="32"/>
          <w:szCs w:val="32"/>
        </w:rPr>
      </w:pPr>
      <w:r>
        <w:rPr>
          <w:b/>
          <w:color w:val="auto"/>
          <w:sz w:val="32"/>
          <w:szCs w:val="32"/>
        </w:rPr>
        <w:t>Seminární práce do předmětu E-marketing</w:t>
      </w:r>
    </w:p>
    <w:p w14:paraId="70F7A9E4" w14:textId="27628FB3" w:rsidR="002135C2" w:rsidRDefault="00C143DF" w:rsidP="002135C2">
      <w:pPr>
        <w:spacing w:after="120"/>
        <w:jc w:val="center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 xml:space="preserve"> </w:t>
      </w:r>
    </w:p>
    <w:p w14:paraId="683D9007" w14:textId="77777777" w:rsidR="002135C2" w:rsidRDefault="002135C2" w:rsidP="002135C2">
      <w:pPr>
        <w:jc w:val="center"/>
        <w:rPr>
          <w:color w:val="auto"/>
          <w:sz w:val="28"/>
          <w:szCs w:val="28"/>
        </w:rPr>
      </w:pPr>
    </w:p>
    <w:p w14:paraId="1CCB54A8" w14:textId="77777777" w:rsidR="002135C2" w:rsidRDefault="002135C2" w:rsidP="002135C2">
      <w:pPr>
        <w:jc w:val="center"/>
        <w:rPr>
          <w:color w:val="auto"/>
          <w:sz w:val="28"/>
          <w:szCs w:val="28"/>
        </w:rPr>
      </w:pPr>
    </w:p>
    <w:p w14:paraId="3F7B6B07" w14:textId="7BFDCDE7" w:rsidR="002135C2" w:rsidRDefault="002135C2" w:rsidP="002135C2">
      <w:pPr>
        <w:jc w:val="center"/>
        <w:rPr>
          <w:color w:val="auto"/>
          <w:sz w:val="28"/>
          <w:szCs w:val="28"/>
        </w:rPr>
      </w:pPr>
    </w:p>
    <w:p w14:paraId="52D11BEA" w14:textId="77777777" w:rsidR="00CD63B2" w:rsidRDefault="00CD63B2" w:rsidP="002135C2">
      <w:pPr>
        <w:jc w:val="center"/>
        <w:rPr>
          <w:color w:val="auto"/>
          <w:sz w:val="28"/>
          <w:szCs w:val="28"/>
        </w:rPr>
      </w:pPr>
    </w:p>
    <w:p w14:paraId="7CC5B5A5" w14:textId="77777777" w:rsidR="002135C2" w:rsidRDefault="002135C2" w:rsidP="002135C2">
      <w:pPr>
        <w:jc w:val="center"/>
        <w:rPr>
          <w:color w:val="auto"/>
          <w:sz w:val="28"/>
          <w:szCs w:val="28"/>
        </w:rPr>
      </w:pPr>
    </w:p>
    <w:p w14:paraId="47D66D6F" w14:textId="77777777" w:rsidR="002135C2" w:rsidRDefault="002135C2" w:rsidP="002135C2">
      <w:pPr>
        <w:jc w:val="center"/>
        <w:rPr>
          <w:color w:val="auto"/>
          <w:sz w:val="28"/>
          <w:szCs w:val="28"/>
        </w:rPr>
      </w:pPr>
    </w:p>
    <w:p w14:paraId="083103C9" w14:textId="77777777" w:rsidR="002135C2" w:rsidRPr="00DA2ADD" w:rsidRDefault="00197E77" w:rsidP="002135C2">
      <w:pPr>
        <w:spacing w:after="120"/>
        <w:rPr>
          <w:b/>
          <w:color w:val="auto"/>
          <w:sz w:val="28"/>
          <w:szCs w:val="28"/>
        </w:rPr>
      </w:pPr>
      <w:r>
        <w:rPr>
          <w:b/>
          <w:color w:val="auto"/>
          <w:sz w:val="28"/>
          <w:szCs w:val="28"/>
        </w:rPr>
        <w:t>Jméno a příjmení</w:t>
      </w:r>
    </w:p>
    <w:p w14:paraId="2D843638" w14:textId="77777777" w:rsidR="002135C2" w:rsidRDefault="002135C2" w:rsidP="002135C2">
      <w:pPr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 xml:space="preserve">Studijní obor: </w:t>
      </w:r>
      <w:r>
        <w:rPr>
          <w:color w:val="auto"/>
          <w:sz w:val="28"/>
          <w:szCs w:val="28"/>
        </w:rPr>
        <w:tab/>
      </w:r>
    </w:p>
    <w:p w14:paraId="4420C661" w14:textId="77777777" w:rsidR="002135C2" w:rsidRDefault="002135C2" w:rsidP="002135C2">
      <w:pPr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 xml:space="preserve">Forma studia: </w:t>
      </w:r>
      <w:r>
        <w:rPr>
          <w:color w:val="auto"/>
          <w:sz w:val="28"/>
          <w:szCs w:val="28"/>
        </w:rPr>
        <w:tab/>
        <w:t>prezenční</w:t>
      </w:r>
    </w:p>
    <w:p w14:paraId="38674E61" w14:textId="77777777" w:rsidR="002135C2" w:rsidRDefault="002135C2" w:rsidP="002135C2">
      <w:pPr>
        <w:rPr>
          <w:color w:val="auto"/>
          <w:sz w:val="28"/>
          <w:szCs w:val="28"/>
        </w:rPr>
      </w:pPr>
    </w:p>
    <w:p w14:paraId="6E36C297" w14:textId="05BD374E" w:rsidR="002135C2" w:rsidRDefault="00CD63B2" w:rsidP="002135C2">
      <w:pPr>
        <w:jc w:val="center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>Karviná 2021</w:t>
      </w:r>
    </w:p>
    <w:p w14:paraId="45D41583" w14:textId="77777777" w:rsidR="00046F81" w:rsidRDefault="00046F81" w:rsidP="002135C2">
      <w:pPr>
        <w:jc w:val="center"/>
        <w:rPr>
          <w:color w:val="auto"/>
          <w:sz w:val="28"/>
          <w:szCs w:val="28"/>
        </w:rPr>
      </w:pPr>
    </w:p>
    <w:sdt>
      <w:sdtPr>
        <w:id w:val="52637083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44A29C3" w14:textId="77777777" w:rsidR="0042293B" w:rsidRDefault="0042293B" w:rsidP="0042293B">
          <w:pPr>
            <w:ind w:firstLine="0"/>
            <w:jc w:val="left"/>
            <w:rPr>
              <w:b/>
              <w:color w:val="auto"/>
              <w:sz w:val="28"/>
              <w:szCs w:val="28"/>
            </w:rPr>
          </w:pPr>
          <w:r w:rsidRPr="00046F81">
            <w:rPr>
              <w:b/>
              <w:color w:val="auto"/>
              <w:sz w:val="28"/>
              <w:szCs w:val="28"/>
            </w:rPr>
            <w:t>Obsah</w:t>
          </w:r>
        </w:p>
        <w:p w14:paraId="5C31229D" w14:textId="77777777" w:rsidR="0042293B" w:rsidRDefault="0042293B">
          <w:pPr>
            <w:pStyle w:val="Obsah1"/>
          </w:pPr>
        </w:p>
        <w:p w14:paraId="2EB43BBE" w14:textId="5E64DACC" w:rsidR="001157FD" w:rsidRPr="001157FD" w:rsidRDefault="003F2561">
          <w:pPr>
            <w:pStyle w:val="Obsah1"/>
            <w:rPr>
              <w:u w:val="dotted"/>
            </w:rPr>
          </w:pPr>
          <w:r>
            <w:t>Úvod</w:t>
          </w:r>
          <w:r>
            <w:tab/>
          </w:r>
          <w:r>
            <w:tab/>
            <w:t>1</w:t>
          </w: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</w:p>
        <w:p w14:paraId="5364ADB5" w14:textId="758A44CD" w:rsidR="001157FD" w:rsidRDefault="00DB7B94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cs-CZ"/>
            </w:rPr>
          </w:pPr>
          <w:hyperlink w:anchor="_Toc55916678" w:history="1">
            <w:r w:rsidR="001157FD" w:rsidRPr="003B735F">
              <w:rPr>
                <w:rStyle w:val="Hypertextovodkaz"/>
                <w:noProof/>
                <w:snapToGrid w:val="0"/>
                <w:w w:val="0"/>
              </w:rPr>
              <w:t>1.</w:t>
            </w:r>
            <w:r w:rsidR="001157FD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cs-CZ"/>
              </w:rPr>
              <w:tab/>
            </w:r>
            <w:r w:rsidR="001157FD" w:rsidRPr="003B735F">
              <w:rPr>
                <w:rStyle w:val="Hypertextovodkaz"/>
                <w:noProof/>
              </w:rPr>
              <w:t>Popis firmy XY</w:t>
            </w:r>
            <w:r w:rsidR="001157FD">
              <w:rPr>
                <w:noProof/>
                <w:webHidden/>
              </w:rPr>
              <w:tab/>
            </w:r>
            <w:r w:rsidR="001157FD">
              <w:rPr>
                <w:noProof/>
                <w:webHidden/>
              </w:rPr>
              <w:fldChar w:fldCharType="begin"/>
            </w:r>
            <w:r w:rsidR="001157FD">
              <w:rPr>
                <w:noProof/>
                <w:webHidden/>
              </w:rPr>
              <w:instrText xml:space="preserve"> PAGEREF _Toc55916678 \h </w:instrText>
            </w:r>
            <w:r w:rsidR="001157FD">
              <w:rPr>
                <w:noProof/>
                <w:webHidden/>
              </w:rPr>
            </w:r>
            <w:r w:rsidR="001157FD">
              <w:rPr>
                <w:noProof/>
                <w:webHidden/>
              </w:rPr>
              <w:fldChar w:fldCharType="separate"/>
            </w:r>
            <w:r w:rsidR="001157FD">
              <w:rPr>
                <w:noProof/>
                <w:webHidden/>
              </w:rPr>
              <w:t>2</w:t>
            </w:r>
            <w:r w:rsidR="001157FD">
              <w:rPr>
                <w:noProof/>
                <w:webHidden/>
              </w:rPr>
              <w:fldChar w:fldCharType="end"/>
            </w:r>
          </w:hyperlink>
        </w:p>
        <w:p w14:paraId="5868CFBF" w14:textId="4C3B51FF" w:rsidR="001157FD" w:rsidRDefault="00DB7B94">
          <w:pPr>
            <w:pStyle w:val="Obsah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cs-CZ"/>
            </w:rPr>
          </w:pPr>
          <w:hyperlink w:anchor="_Toc55916679" w:history="1">
            <w:r w:rsidR="001157FD" w:rsidRPr="003B735F">
              <w:rPr>
                <w:rStyle w:val="Hypertextovodkaz"/>
                <w:noProof/>
              </w:rPr>
              <w:t>1.1.</w:t>
            </w:r>
            <w:r w:rsidR="001157FD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cs-CZ"/>
              </w:rPr>
              <w:tab/>
            </w:r>
            <w:r w:rsidR="001157FD" w:rsidRPr="003B735F">
              <w:rPr>
                <w:rStyle w:val="Hypertextovodkaz"/>
                <w:noProof/>
              </w:rPr>
              <w:t>Název první podkapitoly</w:t>
            </w:r>
            <w:r w:rsidR="001157FD">
              <w:rPr>
                <w:noProof/>
                <w:webHidden/>
              </w:rPr>
              <w:tab/>
            </w:r>
            <w:r w:rsidR="001157FD">
              <w:rPr>
                <w:noProof/>
                <w:webHidden/>
              </w:rPr>
              <w:fldChar w:fldCharType="begin"/>
            </w:r>
            <w:r w:rsidR="001157FD">
              <w:rPr>
                <w:noProof/>
                <w:webHidden/>
              </w:rPr>
              <w:instrText xml:space="preserve"> PAGEREF _Toc55916679 \h </w:instrText>
            </w:r>
            <w:r w:rsidR="001157FD">
              <w:rPr>
                <w:noProof/>
                <w:webHidden/>
              </w:rPr>
            </w:r>
            <w:r w:rsidR="001157FD">
              <w:rPr>
                <w:noProof/>
                <w:webHidden/>
              </w:rPr>
              <w:fldChar w:fldCharType="separate"/>
            </w:r>
            <w:r w:rsidR="001157FD">
              <w:rPr>
                <w:noProof/>
                <w:webHidden/>
              </w:rPr>
              <w:t>2</w:t>
            </w:r>
            <w:r w:rsidR="001157FD">
              <w:rPr>
                <w:noProof/>
                <w:webHidden/>
              </w:rPr>
              <w:fldChar w:fldCharType="end"/>
            </w:r>
          </w:hyperlink>
        </w:p>
        <w:p w14:paraId="47F6A7CE" w14:textId="15C44AF6" w:rsidR="001157FD" w:rsidRDefault="00DB7B94">
          <w:pPr>
            <w:pStyle w:val="Obsah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cs-CZ"/>
            </w:rPr>
          </w:pPr>
          <w:hyperlink w:anchor="_Toc55916680" w:history="1">
            <w:r w:rsidR="001157FD" w:rsidRPr="003B735F">
              <w:rPr>
                <w:rStyle w:val="Hypertextovodkaz"/>
                <w:noProof/>
              </w:rPr>
              <w:t>1.2.</w:t>
            </w:r>
            <w:r w:rsidR="001157FD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cs-CZ"/>
              </w:rPr>
              <w:tab/>
            </w:r>
            <w:r w:rsidR="001157FD" w:rsidRPr="003B735F">
              <w:rPr>
                <w:rStyle w:val="Hypertextovodkaz"/>
                <w:noProof/>
              </w:rPr>
              <w:t>Struktura seminární práce</w:t>
            </w:r>
            <w:r w:rsidR="001157FD">
              <w:rPr>
                <w:noProof/>
                <w:webHidden/>
              </w:rPr>
              <w:tab/>
            </w:r>
            <w:r w:rsidR="001157FD">
              <w:rPr>
                <w:noProof/>
                <w:webHidden/>
              </w:rPr>
              <w:fldChar w:fldCharType="begin"/>
            </w:r>
            <w:r w:rsidR="001157FD">
              <w:rPr>
                <w:noProof/>
                <w:webHidden/>
              </w:rPr>
              <w:instrText xml:space="preserve"> PAGEREF _Toc55916680 \h </w:instrText>
            </w:r>
            <w:r w:rsidR="001157FD">
              <w:rPr>
                <w:noProof/>
                <w:webHidden/>
              </w:rPr>
            </w:r>
            <w:r w:rsidR="001157FD">
              <w:rPr>
                <w:noProof/>
                <w:webHidden/>
              </w:rPr>
              <w:fldChar w:fldCharType="separate"/>
            </w:r>
            <w:r w:rsidR="001157FD">
              <w:rPr>
                <w:noProof/>
                <w:webHidden/>
              </w:rPr>
              <w:t>2</w:t>
            </w:r>
            <w:r w:rsidR="001157FD">
              <w:rPr>
                <w:noProof/>
                <w:webHidden/>
              </w:rPr>
              <w:fldChar w:fldCharType="end"/>
            </w:r>
          </w:hyperlink>
        </w:p>
        <w:p w14:paraId="5C90665F" w14:textId="17707EE8" w:rsidR="001157FD" w:rsidRDefault="00DB7B94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cs-CZ"/>
            </w:rPr>
          </w:pPr>
          <w:hyperlink w:anchor="_Toc55916681" w:history="1">
            <w:r w:rsidR="001157FD" w:rsidRPr="003B735F">
              <w:rPr>
                <w:rStyle w:val="Hypertextovodkaz"/>
                <w:noProof/>
                <w:snapToGrid w:val="0"/>
                <w:w w:val="0"/>
              </w:rPr>
              <w:t>2.</w:t>
            </w:r>
            <w:r w:rsidR="001157FD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cs-CZ"/>
              </w:rPr>
              <w:tab/>
            </w:r>
            <w:r w:rsidR="001157FD" w:rsidRPr="003B735F">
              <w:rPr>
                <w:rStyle w:val="Hypertextovodkaz"/>
                <w:noProof/>
              </w:rPr>
              <w:t>Vybraný prvek marketingového mixu</w:t>
            </w:r>
            <w:r w:rsidR="001157FD">
              <w:rPr>
                <w:noProof/>
                <w:webHidden/>
              </w:rPr>
              <w:tab/>
            </w:r>
            <w:r w:rsidR="001157FD">
              <w:rPr>
                <w:noProof/>
                <w:webHidden/>
              </w:rPr>
              <w:fldChar w:fldCharType="begin"/>
            </w:r>
            <w:r w:rsidR="001157FD">
              <w:rPr>
                <w:noProof/>
                <w:webHidden/>
              </w:rPr>
              <w:instrText xml:space="preserve"> PAGEREF _Toc55916681 \h </w:instrText>
            </w:r>
            <w:r w:rsidR="001157FD">
              <w:rPr>
                <w:noProof/>
                <w:webHidden/>
              </w:rPr>
            </w:r>
            <w:r w:rsidR="001157FD">
              <w:rPr>
                <w:noProof/>
                <w:webHidden/>
              </w:rPr>
              <w:fldChar w:fldCharType="separate"/>
            </w:r>
            <w:r w:rsidR="001157FD">
              <w:rPr>
                <w:noProof/>
                <w:webHidden/>
              </w:rPr>
              <w:t>2</w:t>
            </w:r>
            <w:r w:rsidR="001157FD">
              <w:rPr>
                <w:noProof/>
                <w:webHidden/>
              </w:rPr>
              <w:fldChar w:fldCharType="end"/>
            </w:r>
          </w:hyperlink>
        </w:p>
        <w:p w14:paraId="2AB430DE" w14:textId="1ED6BB9F" w:rsidR="001157FD" w:rsidRDefault="00DB7B94">
          <w:pPr>
            <w:pStyle w:val="Obsah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cs-CZ"/>
            </w:rPr>
          </w:pPr>
          <w:hyperlink w:anchor="_Toc55916682" w:history="1">
            <w:r w:rsidR="001157FD" w:rsidRPr="003B735F">
              <w:rPr>
                <w:rStyle w:val="Hypertextovodkaz"/>
                <w:noProof/>
              </w:rPr>
              <w:t>2.1</w:t>
            </w:r>
            <w:r w:rsidR="001157FD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cs-CZ"/>
              </w:rPr>
              <w:tab/>
            </w:r>
            <w:r w:rsidR="001157FD" w:rsidRPr="003B735F">
              <w:rPr>
                <w:rStyle w:val="Hypertextovodkaz"/>
                <w:noProof/>
              </w:rPr>
              <w:t>Tabulky, grafy, obrázky a schémata</w:t>
            </w:r>
            <w:r w:rsidR="001157FD">
              <w:rPr>
                <w:noProof/>
                <w:webHidden/>
              </w:rPr>
              <w:tab/>
            </w:r>
            <w:r w:rsidR="001157FD">
              <w:rPr>
                <w:noProof/>
                <w:webHidden/>
              </w:rPr>
              <w:fldChar w:fldCharType="begin"/>
            </w:r>
            <w:r w:rsidR="001157FD">
              <w:rPr>
                <w:noProof/>
                <w:webHidden/>
              </w:rPr>
              <w:instrText xml:space="preserve"> PAGEREF _Toc55916682 \h </w:instrText>
            </w:r>
            <w:r w:rsidR="001157FD">
              <w:rPr>
                <w:noProof/>
                <w:webHidden/>
              </w:rPr>
            </w:r>
            <w:r w:rsidR="001157FD">
              <w:rPr>
                <w:noProof/>
                <w:webHidden/>
              </w:rPr>
              <w:fldChar w:fldCharType="separate"/>
            </w:r>
            <w:r w:rsidR="001157FD">
              <w:rPr>
                <w:noProof/>
                <w:webHidden/>
              </w:rPr>
              <w:t>3</w:t>
            </w:r>
            <w:r w:rsidR="001157FD">
              <w:rPr>
                <w:noProof/>
                <w:webHidden/>
              </w:rPr>
              <w:fldChar w:fldCharType="end"/>
            </w:r>
          </w:hyperlink>
        </w:p>
        <w:p w14:paraId="5DC36CC5" w14:textId="4B40BDEC" w:rsidR="001157FD" w:rsidRDefault="00DB7B94">
          <w:pPr>
            <w:pStyle w:val="Obsah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cs-CZ"/>
            </w:rPr>
          </w:pPr>
          <w:hyperlink w:anchor="_Toc55916683" w:history="1">
            <w:r w:rsidR="001157FD" w:rsidRPr="003B735F">
              <w:rPr>
                <w:rStyle w:val="Hypertextovodkaz"/>
                <w:noProof/>
              </w:rPr>
              <w:t>2.2</w:t>
            </w:r>
            <w:r w:rsidR="001157FD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cs-CZ"/>
              </w:rPr>
              <w:tab/>
            </w:r>
            <w:r w:rsidR="001157FD" w:rsidRPr="003B735F">
              <w:rPr>
                <w:rStyle w:val="Hypertextovodkaz"/>
                <w:noProof/>
              </w:rPr>
              <w:t>Grafy, obrázky a schémata</w:t>
            </w:r>
            <w:r w:rsidR="001157FD">
              <w:rPr>
                <w:noProof/>
                <w:webHidden/>
              </w:rPr>
              <w:tab/>
            </w:r>
            <w:r w:rsidR="001157FD">
              <w:rPr>
                <w:noProof/>
                <w:webHidden/>
              </w:rPr>
              <w:fldChar w:fldCharType="begin"/>
            </w:r>
            <w:r w:rsidR="001157FD">
              <w:rPr>
                <w:noProof/>
                <w:webHidden/>
              </w:rPr>
              <w:instrText xml:space="preserve"> PAGEREF _Toc55916683 \h </w:instrText>
            </w:r>
            <w:r w:rsidR="001157FD">
              <w:rPr>
                <w:noProof/>
                <w:webHidden/>
              </w:rPr>
            </w:r>
            <w:r w:rsidR="001157FD">
              <w:rPr>
                <w:noProof/>
                <w:webHidden/>
              </w:rPr>
              <w:fldChar w:fldCharType="separate"/>
            </w:r>
            <w:r w:rsidR="001157FD">
              <w:rPr>
                <w:noProof/>
                <w:webHidden/>
              </w:rPr>
              <w:t>3</w:t>
            </w:r>
            <w:r w:rsidR="001157FD">
              <w:rPr>
                <w:noProof/>
                <w:webHidden/>
              </w:rPr>
              <w:fldChar w:fldCharType="end"/>
            </w:r>
          </w:hyperlink>
        </w:p>
        <w:p w14:paraId="2D309D48" w14:textId="397003CC" w:rsidR="001157FD" w:rsidRDefault="00DB7B94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cs-CZ"/>
            </w:rPr>
          </w:pPr>
          <w:hyperlink w:anchor="_Toc55916684" w:history="1">
            <w:r w:rsidR="001157FD" w:rsidRPr="003B735F">
              <w:rPr>
                <w:rStyle w:val="Hypertextovodkaz"/>
                <w:noProof/>
              </w:rPr>
              <w:t>Závěr</w:t>
            </w:r>
            <w:r w:rsidR="001157FD">
              <w:rPr>
                <w:noProof/>
                <w:webHidden/>
              </w:rPr>
              <w:tab/>
            </w:r>
            <w:r w:rsidR="001157FD">
              <w:rPr>
                <w:noProof/>
                <w:webHidden/>
              </w:rPr>
              <w:tab/>
            </w:r>
            <w:r w:rsidR="001157FD">
              <w:rPr>
                <w:noProof/>
                <w:webHidden/>
              </w:rPr>
              <w:fldChar w:fldCharType="begin"/>
            </w:r>
            <w:r w:rsidR="001157FD">
              <w:rPr>
                <w:noProof/>
                <w:webHidden/>
              </w:rPr>
              <w:instrText xml:space="preserve"> PAGEREF _Toc55916684 \h </w:instrText>
            </w:r>
            <w:r w:rsidR="001157FD">
              <w:rPr>
                <w:noProof/>
                <w:webHidden/>
              </w:rPr>
            </w:r>
            <w:r w:rsidR="001157FD">
              <w:rPr>
                <w:noProof/>
                <w:webHidden/>
              </w:rPr>
              <w:fldChar w:fldCharType="separate"/>
            </w:r>
            <w:r w:rsidR="001157FD">
              <w:rPr>
                <w:noProof/>
                <w:webHidden/>
              </w:rPr>
              <w:t>4</w:t>
            </w:r>
            <w:r w:rsidR="001157FD">
              <w:rPr>
                <w:noProof/>
                <w:webHidden/>
              </w:rPr>
              <w:fldChar w:fldCharType="end"/>
            </w:r>
          </w:hyperlink>
        </w:p>
        <w:p w14:paraId="6F14D4F9" w14:textId="458587B6" w:rsidR="0042293B" w:rsidRDefault="003F2561" w:rsidP="0042293B">
          <w:pPr>
            <w:ind w:firstLine="0"/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</w:sdtContent>
    </w:sdt>
    <w:p w14:paraId="0D3B3DE2" w14:textId="77777777" w:rsidR="00FE7F74" w:rsidRDefault="00FE7F74" w:rsidP="00B806FF">
      <w:pPr>
        <w:rPr>
          <w:color w:val="auto"/>
        </w:rPr>
        <w:sectPr w:rsidR="00FE7F74">
          <w:footerReference w:type="default" r:id="rId9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4C1D075" w14:textId="77777777" w:rsidR="00046F81" w:rsidRDefault="00046F81" w:rsidP="001157FD">
      <w:pPr>
        <w:pStyle w:val="Nadpis1"/>
        <w:numPr>
          <w:ilvl w:val="0"/>
          <w:numId w:val="0"/>
        </w:numPr>
        <w:ind w:left="357"/>
      </w:pPr>
      <w:bookmarkStart w:id="0" w:name="_Toc55916677"/>
      <w:r>
        <w:lastRenderedPageBreak/>
        <w:t>Úvod</w:t>
      </w:r>
      <w:bookmarkEnd w:id="0"/>
    </w:p>
    <w:p w14:paraId="0A66EBAE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296C1727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32C0FBB3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3084D546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72F6B0B3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7CE5ADCC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1249652C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24BAF86A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33D8D386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20378D6E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0E396EF5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4C62771C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7880394C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6A23076D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5CE0D350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3817816D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78CCF282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6980631B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7D66E2A3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6F1193A1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1059709E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52420AE1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4AA83D65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3348157F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6F6D7FC0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56CAE80D" w14:textId="77777777" w:rsidR="00A12377" w:rsidRDefault="00A12377" w:rsidP="00046F81">
      <w:pPr>
        <w:ind w:firstLine="0"/>
        <w:jc w:val="left"/>
        <w:rPr>
          <w:b/>
          <w:color w:val="auto"/>
          <w:sz w:val="28"/>
          <w:szCs w:val="28"/>
        </w:rPr>
        <w:sectPr w:rsidR="00A12377" w:rsidSect="00FE7F74">
          <w:footerReference w:type="default" r:id="rId10"/>
          <w:pgSz w:w="11906" w:h="16838"/>
          <w:pgMar w:top="1417" w:right="1417" w:bottom="1417" w:left="1417" w:header="708" w:footer="708" w:gutter="0"/>
          <w:pgNumType w:start="1"/>
          <w:cols w:space="708"/>
          <w:docGrid w:linePitch="360"/>
        </w:sectPr>
      </w:pPr>
    </w:p>
    <w:p w14:paraId="41352BF1" w14:textId="1D534480" w:rsidR="006F463C" w:rsidRPr="006F463C" w:rsidRDefault="00325A6A" w:rsidP="006F463C">
      <w:pPr>
        <w:pStyle w:val="Nadpis1"/>
        <w:rPr>
          <w:szCs w:val="32"/>
        </w:rPr>
      </w:pPr>
      <w:r>
        <w:rPr>
          <w:szCs w:val="32"/>
        </w:rPr>
        <w:lastRenderedPageBreak/>
        <w:t>Zde vložte název prvního vypracovaného úkolu</w:t>
      </w:r>
    </w:p>
    <w:p w14:paraId="2FE381A3" w14:textId="77777777" w:rsidR="00046F81" w:rsidRDefault="00046F81" w:rsidP="00046F81">
      <w:pPr>
        <w:ind w:left="709" w:hanging="709"/>
        <w:rPr>
          <w:sz w:val="22"/>
          <w:szCs w:val="22"/>
        </w:rPr>
      </w:pPr>
      <w:r>
        <w:t xml:space="preserve">Písmo </w:t>
      </w:r>
      <w:proofErr w:type="spellStart"/>
      <w:r>
        <w:rPr>
          <w:sz w:val="22"/>
          <w:szCs w:val="22"/>
        </w:rPr>
        <w:t>Times</w:t>
      </w:r>
      <w:proofErr w:type="spellEnd"/>
      <w:r>
        <w:rPr>
          <w:sz w:val="22"/>
          <w:szCs w:val="22"/>
        </w:rPr>
        <w:t xml:space="preserve"> New Roman, normální, velikost 12, první řádek předsazení o 1,25, řádkování 1,5 řádku, zarovnání textu do bloku, mezery mezi odstavci se nedělají, nadpisy se píší bez odražení od levého okraje, ale s jedním </w:t>
      </w:r>
      <w:proofErr w:type="spellStart"/>
      <w:r>
        <w:rPr>
          <w:sz w:val="22"/>
          <w:szCs w:val="22"/>
        </w:rPr>
        <w:t>zařádkování</w:t>
      </w:r>
      <w:r w:rsidR="0021536F">
        <w:rPr>
          <w:sz w:val="22"/>
          <w:szCs w:val="22"/>
        </w:rPr>
        <w:t>m</w:t>
      </w:r>
      <w:proofErr w:type="spellEnd"/>
      <w:r w:rsidR="0021536F">
        <w:rPr>
          <w:sz w:val="22"/>
          <w:szCs w:val="22"/>
        </w:rPr>
        <w:t xml:space="preserve">. Čísluje se vpravo dole na stránce, úvod a závěr se nečísluje. </w:t>
      </w:r>
    </w:p>
    <w:p w14:paraId="45F10FD3" w14:textId="77777777" w:rsidR="00311578" w:rsidRDefault="00311578" w:rsidP="00046F81">
      <w:pPr>
        <w:ind w:left="709" w:hanging="709"/>
        <w:rPr>
          <w:sz w:val="22"/>
          <w:szCs w:val="22"/>
        </w:rPr>
      </w:pPr>
    </w:p>
    <w:p w14:paraId="4BF8E1AD" w14:textId="77777777" w:rsidR="006F463C" w:rsidRPr="00046F81" w:rsidRDefault="006F463C" w:rsidP="00046F81">
      <w:pPr>
        <w:ind w:left="709" w:hanging="709"/>
      </w:pPr>
    </w:p>
    <w:p w14:paraId="25F68364" w14:textId="77777777" w:rsidR="00046F81" w:rsidRDefault="006F463C" w:rsidP="006F463C">
      <w:pPr>
        <w:pStyle w:val="Nadpis2"/>
        <w:rPr>
          <w:szCs w:val="28"/>
        </w:rPr>
      </w:pPr>
      <w:bookmarkStart w:id="1" w:name="_Toc55916679"/>
      <w:bookmarkStart w:id="2" w:name="_Toc479609749"/>
      <w:r>
        <w:rPr>
          <w:szCs w:val="28"/>
        </w:rPr>
        <w:t>Název první podkapitoly</w:t>
      </w:r>
      <w:bookmarkEnd w:id="1"/>
      <w:r>
        <w:rPr>
          <w:szCs w:val="28"/>
        </w:rPr>
        <w:t xml:space="preserve"> </w:t>
      </w:r>
      <w:bookmarkEnd w:id="2"/>
    </w:p>
    <w:p w14:paraId="7D1B4920" w14:textId="77777777" w:rsidR="006F463C" w:rsidRPr="006F463C" w:rsidRDefault="006F463C" w:rsidP="006F463C">
      <w:pPr>
        <w:jc w:val="left"/>
        <w:rPr>
          <w:b/>
          <w:color w:val="auto"/>
          <w:sz w:val="28"/>
          <w:szCs w:val="28"/>
        </w:rPr>
      </w:pPr>
    </w:p>
    <w:p w14:paraId="1AD13A80" w14:textId="77777777" w:rsidR="006F463C" w:rsidRDefault="00A12377" w:rsidP="006F463C">
      <w:pPr>
        <w:pStyle w:val="Nadpis2"/>
      </w:pPr>
      <w:bookmarkStart w:id="3" w:name="_Toc55916680"/>
      <w:r>
        <w:t>Struktura seminární práce</w:t>
      </w:r>
      <w:bookmarkEnd w:id="3"/>
    </w:p>
    <w:p w14:paraId="67BE0D4D" w14:textId="77777777" w:rsidR="00A12377" w:rsidRDefault="00A12377" w:rsidP="00A12377">
      <w:r>
        <w:t>Seminární práce bude strukturována takto:</w:t>
      </w:r>
    </w:p>
    <w:p w14:paraId="09967D36" w14:textId="0B252A1D" w:rsidR="00A12377" w:rsidRPr="00A12377" w:rsidRDefault="00325A6A" w:rsidP="00A12377">
      <w:pPr>
        <w:pStyle w:val="Odstavecseseznamem"/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>titulní strana</w:t>
      </w:r>
    </w:p>
    <w:p w14:paraId="6D4E3404" w14:textId="76A977B5" w:rsidR="00A12377" w:rsidRPr="00A12377" w:rsidRDefault="00325A6A" w:rsidP="00A12377">
      <w:pPr>
        <w:pStyle w:val="Odstavecseseznamem"/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>obsah</w:t>
      </w:r>
    </w:p>
    <w:p w14:paraId="6C2E7A05" w14:textId="49B5B1E9" w:rsidR="00A12377" w:rsidRPr="00A12377" w:rsidRDefault="00F378E8" w:rsidP="00A12377">
      <w:pPr>
        <w:pStyle w:val="Odstavecseseznamem"/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 xml:space="preserve">krátký </w:t>
      </w:r>
      <w:r w:rsidR="00325A6A">
        <w:rPr>
          <w:sz w:val="22"/>
          <w:szCs w:val="22"/>
        </w:rPr>
        <w:t>úvod</w:t>
      </w:r>
    </w:p>
    <w:p w14:paraId="4E0BFE16" w14:textId="0D61798A" w:rsidR="00A12377" w:rsidRPr="00A12377" w:rsidRDefault="00A12377" w:rsidP="00A12377">
      <w:pPr>
        <w:pStyle w:val="Odstavecseseznamem"/>
        <w:numPr>
          <w:ilvl w:val="0"/>
          <w:numId w:val="7"/>
        </w:numPr>
        <w:rPr>
          <w:sz w:val="22"/>
          <w:szCs w:val="22"/>
        </w:rPr>
      </w:pPr>
      <w:r w:rsidRPr="00A12377">
        <w:rPr>
          <w:sz w:val="22"/>
          <w:szCs w:val="22"/>
        </w:rPr>
        <w:t>vlastní text práce</w:t>
      </w:r>
      <w:r w:rsidR="00311578">
        <w:rPr>
          <w:sz w:val="22"/>
          <w:szCs w:val="22"/>
        </w:rPr>
        <w:t xml:space="preserve"> (</w:t>
      </w:r>
      <w:r w:rsidR="00325A6A">
        <w:rPr>
          <w:sz w:val="22"/>
          <w:szCs w:val="22"/>
        </w:rPr>
        <w:t xml:space="preserve">vypracované úkoly </w:t>
      </w:r>
      <w:proofErr w:type="gramStart"/>
      <w:r w:rsidR="00325A6A">
        <w:rPr>
          <w:sz w:val="22"/>
          <w:szCs w:val="22"/>
        </w:rPr>
        <w:t>ze</w:t>
      </w:r>
      <w:proofErr w:type="gramEnd"/>
      <w:r w:rsidR="00325A6A">
        <w:rPr>
          <w:sz w:val="22"/>
          <w:szCs w:val="22"/>
        </w:rPr>
        <w:t xml:space="preserve"> 3 přednášek</w:t>
      </w:r>
      <w:r w:rsidR="00311578">
        <w:rPr>
          <w:sz w:val="22"/>
          <w:szCs w:val="22"/>
        </w:rPr>
        <w:t>)</w:t>
      </w:r>
    </w:p>
    <w:p w14:paraId="3D1F7DF7" w14:textId="0A102F94" w:rsidR="00A12377" w:rsidRPr="00A12377" w:rsidRDefault="00F378E8" w:rsidP="00A12377">
      <w:pPr>
        <w:pStyle w:val="Odstavecseseznamem"/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 xml:space="preserve">krátký </w:t>
      </w:r>
      <w:r w:rsidR="00325A6A">
        <w:rPr>
          <w:sz w:val="22"/>
          <w:szCs w:val="22"/>
        </w:rPr>
        <w:t>závěr</w:t>
      </w:r>
    </w:p>
    <w:p w14:paraId="7C303CC0" w14:textId="77CEEB7E" w:rsidR="00A12377" w:rsidRPr="00A12377" w:rsidRDefault="00A12377" w:rsidP="00A12377">
      <w:pPr>
        <w:pStyle w:val="Odstavecseseznamem"/>
        <w:numPr>
          <w:ilvl w:val="0"/>
          <w:numId w:val="7"/>
        </w:numPr>
        <w:rPr>
          <w:sz w:val="22"/>
          <w:szCs w:val="22"/>
        </w:rPr>
      </w:pPr>
      <w:r w:rsidRPr="00A12377">
        <w:rPr>
          <w:sz w:val="22"/>
          <w:szCs w:val="22"/>
        </w:rPr>
        <w:t>seznam použitých pramenů a literatury</w:t>
      </w:r>
    </w:p>
    <w:p w14:paraId="4680FCA9" w14:textId="156A730F" w:rsidR="002E476D" w:rsidRDefault="00325A6A" w:rsidP="002E476D">
      <w:pPr>
        <w:pStyle w:val="Odstavecseseznamem"/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>přílohy</w:t>
      </w:r>
      <w:r w:rsidR="00A12377" w:rsidRPr="00A12377">
        <w:rPr>
          <w:sz w:val="22"/>
          <w:szCs w:val="22"/>
        </w:rPr>
        <w:t xml:space="preserve"> </w:t>
      </w:r>
      <w:r w:rsidR="00F378E8">
        <w:rPr>
          <w:sz w:val="22"/>
          <w:szCs w:val="22"/>
        </w:rPr>
        <w:t>(volitelné – pokud nejsou nutné tak v seminární práci nemusí být vloženy přílohy!)</w:t>
      </w:r>
    </w:p>
    <w:p w14:paraId="4C8C81C2" w14:textId="77777777" w:rsidR="00F378E8" w:rsidRDefault="00F378E8" w:rsidP="00F378E8">
      <w:pPr>
        <w:rPr>
          <w:sz w:val="22"/>
          <w:szCs w:val="22"/>
        </w:rPr>
      </w:pPr>
    </w:p>
    <w:p w14:paraId="7A0DCB5C" w14:textId="2CEC0F9A" w:rsidR="00A12377" w:rsidRDefault="00325A6A" w:rsidP="00311578">
      <w:pPr>
        <w:pStyle w:val="Nadpis1"/>
      </w:pPr>
      <w:r>
        <w:t>Zde vložte název druhého vypracovaného úkolu</w:t>
      </w:r>
    </w:p>
    <w:p w14:paraId="7E3F7EE1" w14:textId="77777777" w:rsidR="00A12377" w:rsidRDefault="00311578" w:rsidP="00A12377">
      <w:r>
        <w:t>Citace - z</w:t>
      </w:r>
      <w:r w:rsidR="00A12377">
        <w:t xml:space="preserve">ákladní zásada: </w:t>
      </w:r>
    </w:p>
    <w:p w14:paraId="64F384AF" w14:textId="77777777" w:rsidR="00A12377" w:rsidRPr="008479F0" w:rsidRDefault="00A12377" w:rsidP="00A12377">
      <w:r w:rsidRPr="008479F0">
        <w:rPr>
          <w:bCs/>
        </w:rPr>
        <w:t>Vše, co je uvedeno v závěrečném seznamu literatury, musí být průběžně citováno v textu, přičemž student využívá způsob citování ve formě příjmení (rok, v případě přímé citace strana) neboli tzv. Harvardský systém.</w:t>
      </w:r>
    </w:p>
    <w:p w14:paraId="6D360CA8" w14:textId="77777777" w:rsidR="004569EE" w:rsidRDefault="004569EE"/>
    <w:p w14:paraId="3A109573" w14:textId="70BC6243" w:rsidR="00311578" w:rsidRDefault="00A12377" w:rsidP="00311578">
      <w:r w:rsidRPr="009F75C4">
        <w:rPr>
          <w:highlight w:val="green"/>
        </w:rPr>
        <w:t>Více k</w:t>
      </w:r>
      <w:r w:rsidR="009F75C4">
        <w:rPr>
          <w:highlight w:val="green"/>
        </w:rPr>
        <w:t> </w:t>
      </w:r>
      <w:r w:rsidRPr="009F75C4">
        <w:rPr>
          <w:highlight w:val="green"/>
        </w:rPr>
        <w:t xml:space="preserve">citacím </w:t>
      </w:r>
      <w:proofErr w:type="gramStart"/>
      <w:r w:rsidR="00311578" w:rsidRPr="009F75C4">
        <w:rPr>
          <w:highlight w:val="green"/>
        </w:rPr>
        <w:t>viz.</w:t>
      </w:r>
      <w:proofErr w:type="gramEnd"/>
      <w:r w:rsidR="00311578" w:rsidRPr="009F75C4">
        <w:rPr>
          <w:highlight w:val="green"/>
        </w:rPr>
        <w:t xml:space="preserve"> Pokyn děkana č. 02/2020</w:t>
      </w:r>
      <w:r w:rsidR="008479F0" w:rsidRPr="009F75C4">
        <w:rPr>
          <w:highlight w:val="green"/>
        </w:rPr>
        <w:t xml:space="preserve"> pro úpravy, zveřejňování a ukládání vysok</w:t>
      </w:r>
      <w:r w:rsidR="00CD63B2">
        <w:rPr>
          <w:highlight w:val="green"/>
        </w:rPr>
        <w:t>oškolských kvalifikačních prací</w:t>
      </w:r>
    </w:p>
    <w:p w14:paraId="7B7A864E" w14:textId="2B0E717A" w:rsidR="009F75C4" w:rsidRDefault="009F75C4" w:rsidP="00311578">
      <w:r>
        <w:t>Při psaní této SP dodržujte náležitosti vyplývající z tohoto pokynu – citace, formátování, vkládání tabulek a obrázků…</w:t>
      </w:r>
      <w:bookmarkStart w:id="4" w:name="_GoBack"/>
      <w:bookmarkEnd w:id="4"/>
    </w:p>
    <w:p w14:paraId="642414DC" w14:textId="77777777" w:rsidR="009F75C4" w:rsidRDefault="009F75C4" w:rsidP="00311578"/>
    <w:p w14:paraId="228915B8" w14:textId="77777777" w:rsidR="00B2323B" w:rsidRDefault="00B2323B" w:rsidP="00B2323B">
      <w:pPr>
        <w:pStyle w:val="Nadpis21"/>
      </w:pPr>
      <w:bookmarkStart w:id="5" w:name="_Toc55916682"/>
      <w:r>
        <w:lastRenderedPageBreak/>
        <w:t>Tabulky, grafy, obrázky a schémata</w:t>
      </w:r>
      <w:bookmarkEnd w:id="5"/>
    </w:p>
    <w:p w14:paraId="65D4F596" w14:textId="77777777" w:rsidR="008479F0" w:rsidRDefault="008479F0" w:rsidP="001240BF">
      <w:r>
        <w:t>tabulky se uvádějí v textu nebo v příloze seminární práce, musí obsahovat výstižný název, pořad</w:t>
      </w:r>
      <w:r w:rsidR="001240BF">
        <w:t xml:space="preserve">í a zdroj informací, tj. pramen. </w:t>
      </w:r>
      <w:r>
        <w:t>Příklad:</w:t>
      </w:r>
    </w:p>
    <w:p w14:paraId="35DE6C69" w14:textId="77777777" w:rsidR="008479F0" w:rsidRDefault="008479F0" w:rsidP="008479F0"/>
    <w:p w14:paraId="30F1C7B8" w14:textId="77777777" w:rsidR="008479F0" w:rsidRPr="007B645D" w:rsidRDefault="008479F0" w:rsidP="007B645D">
      <w:pPr>
        <w:ind w:firstLine="0"/>
        <w:jc w:val="center"/>
        <w:rPr>
          <w:b/>
        </w:rPr>
      </w:pPr>
      <w:r w:rsidRPr="007B645D">
        <w:rPr>
          <w:b/>
        </w:rPr>
        <w:t xml:space="preserve">Tabulka č. 1 Rozdělení studentů </w:t>
      </w:r>
      <w:r w:rsidR="00C76E1D" w:rsidRPr="007B645D">
        <w:rPr>
          <w:b/>
        </w:rPr>
        <w:t>dle pohlaví v jednotlivých skupinách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8479F0" w14:paraId="32A9DFE2" w14:textId="77777777" w:rsidTr="008479F0">
        <w:tc>
          <w:tcPr>
            <w:tcW w:w="3020" w:type="dxa"/>
          </w:tcPr>
          <w:p w14:paraId="4687B3F0" w14:textId="77777777" w:rsidR="008479F0" w:rsidRPr="008479F0" w:rsidRDefault="008479F0" w:rsidP="008479F0">
            <w:pPr>
              <w:rPr>
                <w:b/>
              </w:rPr>
            </w:pPr>
            <w:r w:rsidRPr="008479F0">
              <w:rPr>
                <w:b/>
              </w:rPr>
              <w:t>Skupina</w:t>
            </w:r>
          </w:p>
        </w:tc>
        <w:tc>
          <w:tcPr>
            <w:tcW w:w="3021" w:type="dxa"/>
          </w:tcPr>
          <w:p w14:paraId="5F0ECCB6" w14:textId="77777777" w:rsidR="008479F0" w:rsidRPr="008479F0" w:rsidRDefault="008479F0" w:rsidP="008479F0">
            <w:pPr>
              <w:rPr>
                <w:b/>
              </w:rPr>
            </w:pPr>
            <w:r w:rsidRPr="008479F0">
              <w:rPr>
                <w:b/>
              </w:rPr>
              <w:t>Poměr žen</w:t>
            </w:r>
          </w:p>
        </w:tc>
        <w:tc>
          <w:tcPr>
            <w:tcW w:w="3021" w:type="dxa"/>
          </w:tcPr>
          <w:p w14:paraId="55D049BE" w14:textId="77777777" w:rsidR="008479F0" w:rsidRPr="008479F0" w:rsidRDefault="008479F0" w:rsidP="008479F0">
            <w:pPr>
              <w:rPr>
                <w:b/>
              </w:rPr>
            </w:pPr>
            <w:r w:rsidRPr="008479F0">
              <w:rPr>
                <w:b/>
              </w:rPr>
              <w:t>Poměr mužů</w:t>
            </w:r>
          </w:p>
        </w:tc>
      </w:tr>
      <w:tr w:rsidR="008479F0" w14:paraId="3A3179AF" w14:textId="77777777" w:rsidTr="008479F0">
        <w:tc>
          <w:tcPr>
            <w:tcW w:w="3020" w:type="dxa"/>
          </w:tcPr>
          <w:p w14:paraId="39FE9D1F" w14:textId="77777777" w:rsidR="008479F0" w:rsidRDefault="008479F0" w:rsidP="008479F0">
            <w:r>
              <w:t>A</w:t>
            </w:r>
          </w:p>
        </w:tc>
        <w:tc>
          <w:tcPr>
            <w:tcW w:w="3021" w:type="dxa"/>
          </w:tcPr>
          <w:p w14:paraId="77DE74B1" w14:textId="77777777" w:rsidR="008479F0" w:rsidRDefault="008479F0" w:rsidP="00C76E1D">
            <w:pPr>
              <w:jc w:val="center"/>
            </w:pPr>
            <w:r>
              <w:t>0,7</w:t>
            </w:r>
          </w:p>
        </w:tc>
        <w:tc>
          <w:tcPr>
            <w:tcW w:w="3021" w:type="dxa"/>
          </w:tcPr>
          <w:p w14:paraId="2C2FA09D" w14:textId="77777777" w:rsidR="008479F0" w:rsidRDefault="008479F0" w:rsidP="00C76E1D">
            <w:pPr>
              <w:jc w:val="center"/>
            </w:pPr>
            <w:r>
              <w:t>0,3</w:t>
            </w:r>
          </w:p>
        </w:tc>
      </w:tr>
      <w:tr w:rsidR="008479F0" w14:paraId="1D47E227" w14:textId="77777777" w:rsidTr="008479F0">
        <w:tc>
          <w:tcPr>
            <w:tcW w:w="3020" w:type="dxa"/>
          </w:tcPr>
          <w:p w14:paraId="1715EF77" w14:textId="77777777" w:rsidR="008479F0" w:rsidRDefault="008479F0" w:rsidP="008479F0">
            <w:r>
              <w:t>B</w:t>
            </w:r>
          </w:p>
        </w:tc>
        <w:tc>
          <w:tcPr>
            <w:tcW w:w="3021" w:type="dxa"/>
          </w:tcPr>
          <w:p w14:paraId="3F90673F" w14:textId="77777777" w:rsidR="008479F0" w:rsidRDefault="008479F0" w:rsidP="00C76E1D">
            <w:pPr>
              <w:jc w:val="center"/>
            </w:pPr>
            <w:r>
              <w:t>0,8</w:t>
            </w:r>
          </w:p>
        </w:tc>
        <w:tc>
          <w:tcPr>
            <w:tcW w:w="3021" w:type="dxa"/>
          </w:tcPr>
          <w:p w14:paraId="21D5AC83" w14:textId="77777777" w:rsidR="008479F0" w:rsidRDefault="008479F0" w:rsidP="00C76E1D">
            <w:pPr>
              <w:jc w:val="center"/>
            </w:pPr>
            <w:r>
              <w:t>0,2</w:t>
            </w:r>
          </w:p>
        </w:tc>
      </w:tr>
      <w:tr w:rsidR="008479F0" w14:paraId="16F3A4B6" w14:textId="77777777" w:rsidTr="008479F0">
        <w:tc>
          <w:tcPr>
            <w:tcW w:w="3020" w:type="dxa"/>
          </w:tcPr>
          <w:p w14:paraId="69BBAD5C" w14:textId="77777777" w:rsidR="008479F0" w:rsidRDefault="008479F0" w:rsidP="008479F0">
            <w:r>
              <w:t>C</w:t>
            </w:r>
          </w:p>
        </w:tc>
        <w:tc>
          <w:tcPr>
            <w:tcW w:w="3021" w:type="dxa"/>
          </w:tcPr>
          <w:p w14:paraId="5FF68F4B" w14:textId="77777777" w:rsidR="008479F0" w:rsidRDefault="008479F0" w:rsidP="00C76E1D">
            <w:pPr>
              <w:jc w:val="center"/>
            </w:pPr>
            <w:r>
              <w:t>0,4</w:t>
            </w:r>
          </w:p>
        </w:tc>
        <w:tc>
          <w:tcPr>
            <w:tcW w:w="3021" w:type="dxa"/>
          </w:tcPr>
          <w:p w14:paraId="10E4072B" w14:textId="77777777" w:rsidR="008479F0" w:rsidRDefault="008479F0" w:rsidP="00C76E1D">
            <w:pPr>
              <w:jc w:val="center"/>
            </w:pPr>
            <w:r>
              <w:t>0,6</w:t>
            </w:r>
          </w:p>
        </w:tc>
      </w:tr>
      <w:tr w:rsidR="008479F0" w14:paraId="61414205" w14:textId="77777777" w:rsidTr="008479F0">
        <w:tc>
          <w:tcPr>
            <w:tcW w:w="3020" w:type="dxa"/>
          </w:tcPr>
          <w:p w14:paraId="1C02946A" w14:textId="77777777" w:rsidR="008479F0" w:rsidRDefault="008479F0" w:rsidP="008479F0">
            <w:r>
              <w:t>D</w:t>
            </w:r>
          </w:p>
        </w:tc>
        <w:tc>
          <w:tcPr>
            <w:tcW w:w="3021" w:type="dxa"/>
          </w:tcPr>
          <w:p w14:paraId="2A046620" w14:textId="77777777" w:rsidR="008479F0" w:rsidRDefault="008479F0" w:rsidP="00C76E1D">
            <w:pPr>
              <w:jc w:val="center"/>
            </w:pPr>
            <w:r>
              <w:t>0,6</w:t>
            </w:r>
          </w:p>
        </w:tc>
        <w:tc>
          <w:tcPr>
            <w:tcW w:w="3021" w:type="dxa"/>
          </w:tcPr>
          <w:p w14:paraId="05CE9546" w14:textId="77777777" w:rsidR="008479F0" w:rsidRDefault="008479F0" w:rsidP="00C76E1D">
            <w:pPr>
              <w:jc w:val="center"/>
            </w:pPr>
            <w:r>
              <w:t>0,4</w:t>
            </w:r>
          </w:p>
        </w:tc>
      </w:tr>
    </w:tbl>
    <w:p w14:paraId="1F8E9E5F" w14:textId="77777777" w:rsidR="008479F0" w:rsidRDefault="008479F0" w:rsidP="00A64B02">
      <w:pPr>
        <w:ind w:firstLine="0"/>
        <w:jc w:val="center"/>
      </w:pPr>
      <w:r w:rsidRPr="008479F0">
        <w:rPr>
          <w:i/>
        </w:rPr>
        <w:t>Zdroj:</w:t>
      </w:r>
      <w:r>
        <w:t xml:space="preserve"> Bauerová (2017)</w:t>
      </w:r>
    </w:p>
    <w:p w14:paraId="3D5E7336" w14:textId="77777777" w:rsidR="008479F0" w:rsidRDefault="008479F0" w:rsidP="001240BF">
      <w:pPr>
        <w:ind w:firstLine="0"/>
        <w:rPr>
          <w:sz w:val="22"/>
          <w:szCs w:val="22"/>
        </w:rPr>
      </w:pPr>
    </w:p>
    <w:p w14:paraId="6B76AA25" w14:textId="77777777" w:rsidR="008479F0" w:rsidRDefault="008479F0" w:rsidP="00B2323B">
      <w:pPr>
        <w:pStyle w:val="Nadpis21"/>
      </w:pPr>
      <w:bookmarkStart w:id="6" w:name="_Toc55916683"/>
      <w:r>
        <w:t>Grafy, obrázky a schémata</w:t>
      </w:r>
      <w:bookmarkEnd w:id="6"/>
    </w:p>
    <w:p w14:paraId="426A2AE1" w14:textId="77777777" w:rsidR="0021536F" w:rsidRDefault="008479F0" w:rsidP="001240BF">
      <w:r>
        <w:t>Uvádějí se pod souhrnným označením obrázek v textu nebo v příloze seminární práce, musí obsahovat výstižný název, pořadí a zdroj informací, tj. pramen.</w:t>
      </w:r>
      <w:r w:rsidR="001240BF">
        <w:t xml:space="preserve"> </w:t>
      </w:r>
      <w:r w:rsidR="00C76E1D">
        <w:t>Příklad:</w:t>
      </w:r>
    </w:p>
    <w:p w14:paraId="7DFBC0B1" w14:textId="77777777" w:rsidR="00C76E1D" w:rsidRDefault="00C76E1D"/>
    <w:p w14:paraId="3E1C4707" w14:textId="77777777" w:rsidR="00C76E1D" w:rsidRDefault="00C76E1D" w:rsidP="007B645D">
      <w:pPr>
        <w:ind w:firstLine="0"/>
        <w:jc w:val="center"/>
        <w:rPr>
          <w:b/>
        </w:rPr>
      </w:pPr>
      <w:r w:rsidRPr="00C76E1D">
        <w:rPr>
          <w:b/>
        </w:rPr>
        <w:t>Obrázek č. 1:</w:t>
      </w:r>
      <w:r>
        <w:rPr>
          <w:b/>
        </w:rPr>
        <w:t xml:space="preserve"> Grafické znázornění studentů dle pohlaví v jednotlivých skupinách</w:t>
      </w:r>
    </w:p>
    <w:p w14:paraId="5DDDB3C7" w14:textId="77777777" w:rsidR="00C76E1D" w:rsidRPr="00C76E1D" w:rsidRDefault="00C76E1D" w:rsidP="007B645D">
      <w:pPr>
        <w:ind w:firstLine="0"/>
        <w:jc w:val="center"/>
        <w:rPr>
          <w:b/>
        </w:rPr>
      </w:pPr>
      <w:r>
        <w:rPr>
          <w:b/>
          <w:noProof/>
          <w:lang w:eastAsia="cs-CZ"/>
        </w:rPr>
        <w:drawing>
          <wp:inline distT="0" distB="0" distL="0" distR="0" wp14:anchorId="0FBF1EC5" wp14:editId="09FF9340">
            <wp:extent cx="4869180" cy="1737360"/>
            <wp:effectExtent l="0" t="0" r="7620" b="15240"/>
            <wp:docPr id="4" name="Graf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1D46CA23" w14:textId="77777777" w:rsidR="00C76E1D" w:rsidRDefault="001240BF" w:rsidP="00A64B02">
      <w:pPr>
        <w:ind w:firstLine="0"/>
        <w:jc w:val="center"/>
      </w:pPr>
      <w:r w:rsidRPr="001240BF">
        <w:rPr>
          <w:i/>
        </w:rPr>
        <w:t>Zdroj</w:t>
      </w:r>
      <w:r>
        <w:t>: vlastní zpracování</w:t>
      </w:r>
      <w:r w:rsidR="00F378E8">
        <w:t xml:space="preserve"> (pokud pracoval student se svými daty z primárního výzkumu, pokud čerpal například z Českého statistického úřadu, tak zde musí být zmínka o původu dat + rok: vlastní zpracování na základě dat z ČSÚ (2015))</w:t>
      </w:r>
    </w:p>
    <w:p w14:paraId="3FC56952" w14:textId="77777777" w:rsidR="001240BF" w:rsidRDefault="001240BF" w:rsidP="001240BF">
      <w:pPr>
        <w:ind w:firstLine="0"/>
      </w:pPr>
    </w:p>
    <w:p w14:paraId="13664901" w14:textId="2E86E3F2" w:rsidR="001240BF" w:rsidRDefault="001240BF" w:rsidP="001240BF">
      <w:pPr>
        <w:ind w:firstLine="0"/>
      </w:pPr>
    </w:p>
    <w:p w14:paraId="07E382A0" w14:textId="4A9AE2A3" w:rsidR="00325A6A" w:rsidRDefault="00325A6A" w:rsidP="00325A6A">
      <w:pPr>
        <w:pStyle w:val="Nadpis1"/>
        <w:sectPr w:rsidR="00325A6A" w:rsidSect="00FE7F74">
          <w:pgSz w:w="11906" w:h="16838"/>
          <w:pgMar w:top="1417" w:right="1417" w:bottom="1417" w:left="1417" w:header="708" w:footer="708" w:gutter="0"/>
          <w:pgNumType w:start="2"/>
          <w:cols w:space="708"/>
          <w:docGrid w:linePitch="360"/>
        </w:sectPr>
      </w:pPr>
      <w:r>
        <w:t>Zde vložte název třetího vypracovaného úkolu</w:t>
      </w:r>
    </w:p>
    <w:p w14:paraId="560B7983" w14:textId="77777777" w:rsidR="0021536F" w:rsidRPr="0021536F" w:rsidRDefault="0021536F" w:rsidP="001157FD">
      <w:pPr>
        <w:pStyle w:val="Nadpis1"/>
        <w:numPr>
          <w:ilvl w:val="0"/>
          <w:numId w:val="0"/>
        </w:numPr>
        <w:ind w:left="357"/>
      </w:pPr>
      <w:bookmarkStart w:id="7" w:name="_Toc55916684"/>
      <w:r w:rsidRPr="0021536F">
        <w:lastRenderedPageBreak/>
        <w:t>Závěr</w:t>
      </w:r>
      <w:bookmarkEnd w:id="7"/>
    </w:p>
    <w:p w14:paraId="114181BE" w14:textId="77777777" w:rsidR="0021536F" w:rsidRDefault="0021536F"/>
    <w:p w14:paraId="191AFFC3" w14:textId="77777777" w:rsidR="0021536F" w:rsidRDefault="0021536F"/>
    <w:p w14:paraId="3BD295FC" w14:textId="77777777" w:rsidR="0021536F" w:rsidRDefault="0021536F"/>
    <w:p w14:paraId="18D0BC97" w14:textId="77777777" w:rsidR="0021536F" w:rsidRDefault="0021536F"/>
    <w:p w14:paraId="1ADFB0BE" w14:textId="77777777" w:rsidR="0021536F" w:rsidRDefault="0021536F"/>
    <w:p w14:paraId="128C323B" w14:textId="77777777" w:rsidR="0021536F" w:rsidRDefault="0021536F"/>
    <w:p w14:paraId="276FC6AB" w14:textId="77777777" w:rsidR="0021536F" w:rsidRDefault="0021536F"/>
    <w:p w14:paraId="062561AC" w14:textId="77777777" w:rsidR="0021536F" w:rsidRDefault="0021536F"/>
    <w:p w14:paraId="6320A4E7" w14:textId="77777777" w:rsidR="0021536F" w:rsidRDefault="0021536F"/>
    <w:p w14:paraId="76630C34" w14:textId="77777777" w:rsidR="0021536F" w:rsidRDefault="0021536F"/>
    <w:p w14:paraId="50D8225F" w14:textId="77777777" w:rsidR="0021536F" w:rsidRDefault="0021536F"/>
    <w:p w14:paraId="0EAB7D8B" w14:textId="77777777" w:rsidR="0021536F" w:rsidRDefault="0021536F"/>
    <w:p w14:paraId="63FBE79B" w14:textId="77777777" w:rsidR="0021536F" w:rsidRDefault="0021536F"/>
    <w:p w14:paraId="51F1024B" w14:textId="77777777" w:rsidR="0021536F" w:rsidRDefault="0021536F"/>
    <w:p w14:paraId="25F1E10C" w14:textId="77777777" w:rsidR="0021536F" w:rsidRDefault="0021536F"/>
    <w:p w14:paraId="4B534F1E" w14:textId="77777777" w:rsidR="0021536F" w:rsidRDefault="0021536F"/>
    <w:p w14:paraId="560F0FDC" w14:textId="77777777" w:rsidR="0021536F" w:rsidRDefault="0021536F"/>
    <w:p w14:paraId="1AE03C39" w14:textId="77777777" w:rsidR="0021536F" w:rsidRDefault="0021536F"/>
    <w:p w14:paraId="27730D42" w14:textId="77777777" w:rsidR="0021536F" w:rsidRDefault="0021536F"/>
    <w:p w14:paraId="03D05973" w14:textId="77777777" w:rsidR="0021536F" w:rsidRDefault="0021536F"/>
    <w:p w14:paraId="6B04344B" w14:textId="77777777" w:rsidR="0021536F" w:rsidRDefault="0021536F"/>
    <w:p w14:paraId="1B56FED6" w14:textId="77777777" w:rsidR="0021536F" w:rsidRDefault="0021536F"/>
    <w:p w14:paraId="737B0645" w14:textId="77777777" w:rsidR="0021536F" w:rsidRDefault="0021536F"/>
    <w:p w14:paraId="51AC7D8D" w14:textId="77777777" w:rsidR="0021536F" w:rsidRDefault="0021536F"/>
    <w:p w14:paraId="6159670F" w14:textId="77777777" w:rsidR="0021536F" w:rsidRDefault="0021536F"/>
    <w:p w14:paraId="3DD38650" w14:textId="77777777" w:rsidR="0021536F" w:rsidRDefault="0021536F"/>
    <w:p w14:paraId="76D4790F" w14:textId="77777777" w:rsidR="0021536F" w:rsidRDefault="0021536F"/>
    <w:p w14:paraId="50353806" w14:textId="77777777" w:rsidR="0021536F" w:rsidRDefault="0021536F"/>
    <w:p w14:paraId="24B31686" w14:textId="77777777" w:rsidR="0021536F" w:rsidRDefault="0021536F"/>
    <w:p w14:paraId="0573CC14" w14:textId="77777777" w:rsidR="001240BF" w:rsidRDefault="001240BF"/>
    <w:p w14:paraId="4668D3FC" w14:textId="77777777" w:rsidR="0021536F" w:rsidRDefault="0021536F"/>
    <w:p w14:paraId="3E9957A5" w14:textId="77777777" w:rsidR="0021536F" w:rsidRDefault="0021536F"/>
    <w:p w14:paraId="1BC41A67" w14:textId="77777777" w:rsidR="0021536F" w:rsidRDefault="0021536F" w:rsidP="001157FD">
      <w:pPr>
        <w:pStyle w:val="Nadpis1"/>
        <w:numPr>
          <w:ilvl w:val="0"/>
          <w:numId w:val="0"/>
        </w:numPr>
        <w:ind w:left="357"/>
      </w:pPr>
      <w:bookmarkStart w:id="8" w:name="_Toc445884144"/>
      <w:r w:rsidRPr="0021536F">
        <w:lastRenderedPageBreak/>
        <w:t>Použitá literatura a zdroje:</w:t>
      </w:r>
      <w:bookmarkEnd w:id="8"/>
    </w:p>
    <w:p w14:paraId="4D35A381" w14:textId="1B9D1532" w:rsidR="0021536F" w:rsidRDefault="00311578" w:rsidP="0021536F">
      <w:r w:rsidRPr="009F75C4">
        <w:rPr>
          <w:highlight w:val="green"/>
        </w:rPr>
        <w:t xml:space="preserve">Ve formátu </w:t>
      </w:r>
      <w:proofErr w:type="gramStart"/>
      <w:r w:rsidRPr="009F75C4">
        <w:rPr>
          <w:highlight w:val="green"/>
        </w:rPr>
        <w:t>viz.</w:t>
      </w:r>
      <w:r w:rsidR="004D2FB2" w:rsidRPr="009F75C4">
        <w:rPr>
          <w:highlight w:val="green"/>
        </w:rPr>
        <w:t xml:space="preserve"> </w:t>
      </w:r>
      <w:r w:rsidRPr="009F75C4">
        <w:rPr>
          <w:highlight w:val="green"/>
        </w:rPr>
        <w:t>p</w:t>
      </w:r>
      <w:r w:rsidR="0021536F" w:rsidRPr="009F75C4">
        <w:rPr>
          <w:highlight w:val="green"/>
        </w:rPr>
        <w:t>okyn</w:t>
      </w:r>
      <w:proofErr w:type="gramEnd"/>
      <w:r w:rsidR="0021536F" w:rsidRPr="009F75C4">
        <w:rPr>
          <w:highlight w:val="green"/>
        </w:rPr>
        <w:t xml:space="preserve"> děkana č. </w:t>
      </w:r>
      <w:r w:rsidRPr="009F75C4">
        <w:rPr>
          <w:highlight w:val="green"/>
        </w:rPr>
        <w:t>02</w:t>
      </w:r>
      <w:r w:rsidR="0021536F" w:rsidRPr="009F75C4">
        <w:rPr>
          <w:highlight w:val="green"/>
        </w:rPr>
        <w:t>/20</w:t>
      </w:r>
      <w:r w:rsidRPr="009F75C4">
        <w:rPr>
          <w:highlight w:val="green"/>
        </w:rPr>
        <w:t>20</w:t>
      </w:r>
      <w:r w:rsidR="0021536F" w:rsidRPr="009F75C4">
        <w:rPr>
          <w:highlight w:val="green"/>
        </w:rPr>
        <w:t xml:space="preserve"> pro úpravy, zveřejňování a ukládání vysok</w:t>
      </w:r>
      <w:r w:rsidRPr="009F75C4">
        <w:rPr>
          <w:highlight w:val="green"/>
        </w:rPr>
        <w:t>oškolských kvalifikačních prací – str. 16.</w:t>
      </w:r>
      <w:r>
        <w:t xml:space="preserve"> </w:t>
      </w:r>
    </w:p>
    <w:p w14:paraId="1DCE6DA6" w14:textId="77777777" w:rsidR="0021536F" w:rsidRDefault="0021536F" w:rsidP="0021536F"/>
    <w:p w14:paraId="13512E5B" w14:textId="77777777" w:rsidR="0021536F" w:rsidRDefault="0021536F" w:rsidP="0021536F"/>
    <w:p w14:paraId="2C6C239D" w14:textId="77777777" w:rsidR="0021536F" w:rsidRDefault="0021536F" w:rsidP="0021536F"/>
    <w:p w14:paraId="4B9F0D9C" w14:textId="77777777" w:rsidR="0021536F" w:rsidRDefault="0021536F" w:rsidP="0021536F"/>
    <w:p w14:paraId="2FD9EFC4" w14:textId="77777777" w:rsidR="0021536F" w:rsidRDefault="0021536F" w:rsidP="0021536F"/>
    <w:p w14:paraId="56D000BA" w14:textId="77777777" w:rsidR="0021536F" w:rsidRDefault="0021536F" w:rsidP="0021536F"/>
    <w:p w14:paraId="04B8C733" w14:textId="77777777" w:rsidR="0021536F" w:rsidRDefault="0021536F" w:rsidP="0021536F"/>
    <w:p w14:paraId="3FBEAB05" w14:textId="77777777" w:rsidR="0021536F" w:rsidRDefault="0021536F" w:rsidP="0021536F"/>
    <w:p w14:paraId="10B3C133" w14:textId="77777777" w:rsidR="0021536F" w:rsidRDefault="0021536F" w:rsidP="0021536F"/>
    <w:p w14:paraId="5B0787F5" w14:textId="77777777" w:rsidR="0021536F" w:rsidRDefault="0021536F" w:rsidP="0021536F"/>
    <w:p w14:paraId="4AF7B851" w14:textId="77777777" w:rsidR="0021536F" w:rsidRDefault="0021536F" w:rsidP="0021536F"/>
    <w:p w14:paraId="1C66CE00" w14:textId="77777777" w:rsidR="0021536F" w:rsidRDefault="0021536F" w:rsidP="0021536F"/>
    <w:p w14:paraId="2EF98FEC" w14:textId="77777777" w:rsidR="0021536F" w:rsidRDefault="0021536F" w:rsidP="0021536F"/>
    <w:p w14:paraId="371313DF" w14:textId="77777777" w:rsidR="0021536F" w:rsidRDefault="0021536F" w:rsidP="0021536F"/>
    <w:p w14:paraId="71EE2242" w14:textId="77777777" w:rsidR="0021536F" w:rsidRDefault="0021536F" w:rsidP="0021536F"/>
    <w:p w14:paraId="57A52C6B" w14:textId="77777777" w:rsidR="0021536F" w:rsidRDefault="0021536F" w:rsidP="0021536F"/>
    <w:p w14:paraId="76A5FB2E" w14:textId="77777777" w:rsidR="0021536F" w:rsidRDefault="0021536F" w:rsidP="0021536F"/>
    <w:p w14:paraId="58A20CA5" w14:textId="77777777" w:rsidR="0021536F" w:rsidRDefault="0021536F" w:rsidP="0021536F"/>
    <w:p w14:paraId="5BCBF65F" w14:textId="77777777" w:rsidR="0021536F" w:rsidRDefault="0021536F" w:rsidP="0021536F"/>
    <w:p w14:paraId="3AB791F3" w14:textId="77777777" w:rsidR="0021536F" w:rsidRDefault="0021536F" w:rsidP="0021536F"/>
    <w:p w14:paraId="2F66DF49" w14:textId="77777777" w:rsidR="0021536F" w:rsidRDefault="0021536F" w:rsidP="0021536F"/>
    <w:p w14:paraId="59DBAC45" w14:textId="77777777" w:rsid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</w:p>
    <w:p w14:paraId="5B6CA629" w14:textId="77777777" w:rsid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</w:p>
    <w:p w14:paraId="722F5D97" w14:textId="77777777" w:rsid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</w:p>
    <w:p w14:paraId="1E265CDF" w14:textId="77777777" w:rsid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</w:p>
    <w:p w14:paraId="40C5A9F5" w14:textId="77777777" w:rsid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</w:p>
    <w:p w14:paraId="7A15F8C3" w14:textId="77777777" w:rsid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</w:p>
    <w:p w14:paraId="37F54C19" w14:textId="77777777" w:rsid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</w:p>
    <w:p w14:paraId="58752D47" w14:textId="77777777" w:rsid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</w:p>
    <w:p w14:paraId="317C497E" w14:textId="77777777" w:rsidR="0021536F" w:rsidRP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  <w:r>
        <w:rPr>
          <w:b/>
          <w:color w:val="auto"/>
          <w:sz w:val="28"/>
          <w:szCs w:val="28"/>
        </w:rPr>
        <w:t>P</w:t>
      </w:r>
      <w:r w:rsidRPr="0021536F">
        <w:rPr>
          <w:b/>
          <w:color w:val="auto"/>
          <w:sz w:val="28"/>
          <w:szCs w:val="28"/>
        </w:rPr>
        <w:t>ří</w:t>
      </w:r>
      <w:r>
        <w:rPr>
          <w:b/>
          <w:color w:val="auto"/>
          <w:sz w:val="28"/>
          <w:szCs w:val="28"/>
        </w:rPr>
        <w:t>loha č. 1: XY</w:t>
      </w:r>
    </w:p>
    <w:p w14:paraId="775A647D" w14:textId="446E540F" w:rsidR="0021536F" w:rsidRDefault="0021536F"/>
    <w:p w14:paraId="61CE04F9" w14:textId="77777777" w:rsidR="0021536F" w:rsidRDefault="0021536F"/>
    <w:sectPr w:rsidR="0021536F" w:rsidSect="00FE7F74">
      <w:pgSz w:w="11906" w:h="16838"/>
      <w:pgMar w:top="1417" w:right="1417" w:bottom="1417" w:left="1417" w:header="708" w:footer="708" w:gutter="0"/>
      <w:pgNumType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5174FF" w14:textId="77777777" w:rsidR="00DB7B94" w:rsidRDefault="00DB7B94" w:rsidP="00B806FF">
      <w:pPr>
        <w:spacing w:line="240" w:lineRule="auto"/>
      </w:pPr>
      <w:r>
        <w:separator/>
      </w:r>
    </w:p>
  </w:endnote>
  <w:endnote w:type="continuationSeparator" w:id="0">
    <w:p w14:paraId="2BD589D6" w14:textId="77777777" w:rsidR="00DB7B94" w:rsidRDefault="00DB7B94" w:rsidP="00B806F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0399819"/>
      <w:docPartObj>
        <w:docPartGallery w:val="Page Numbers (Bottom of Page)"/>
        <w:docPartUnique/>
      </w:docPartObj>
    </w:sdtPr>
    <w:sdtEndPr/>
    <w:sdtContent>
      <w:p w14:paraId="6F6D2088" w14:textId="77777777" w:rsidR="00B806FF" w:rsidRDefault="00DB7B94">
        <w:pPr>
          <w:pStyle w:val="Zpat"/>
          <w:jc w:val="right"/>
        </w:pPr>
      </w:p>
    </w:sdtContent>
  </w:sdt>
  <w:p w14:paraId="4885EF8D" w14:textId="77777777" w:rsidR="00B806FF" w:rsidRDefault="00B806FF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8217305"/>
      <w:docPartObj>
        <w:docPartGallery w:val="Page Numbers (Bottom of Page)"/>
        <w:docPartUnique/>
      </w:docPartObj>
    </w:sdtPr>
    <w:sdtEndPr/>
    <w:sdtContent>
      <w:p w14:paraId="255C0C74" w14:textId="691FED12" w:rsidR="00FE7F74" w:rsidRDefault="00FE7F74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D63B2">
          <w:rPr>
            <w:noProof/>
          </w:rPr>
          <w:t>6</w:t>
        </w:r>
        <w:r>
          <w:fldChar w:fldCharType="end"/>
        </w:r>
      </w:p>
    </w:sdtContent>
  </w:sdt>
  <w:p w14:paraId="5756768F" w14:textId="77777777" w:rsidR="00B806FF" w:rsidRDefault="00B806F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3A403E" w14:textId="77777777" w:rsidR="00DB7B94" w:rsidRDefault="00DB7B94" w:rsidP="00B806FF">
      <w:pPr>
        <w:spacing w:line="240" w:lineRule="auto"/>
      </w:pPr>
      <w:r>
        <w:separator/>
      </w:r>
    </w:p>
  </w:footnote>
  <w:footnote w:type="continuationSeparator" w:id="0">
    <w:p w14:paraId="6C74ACBC" w14:textId="77777777" w:rsidR="00DB7B94" w:rsidRDefault="00DB7B94" w:rsidP="00B806F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482D61"/>
    <w:multiLevelType w:val="hybridMultilevel"/>
    <w:tmpl w:val="4966370E"/>
    <w:lvl w:ilvl="0" w:tplc="2CF6304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4A56D2"/>
    <w:multiLevelType w:val="hybridMultilevel"/>
    <w:tmpl w:val="D9BEE5A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1F039C"/>
    <w:multiLevelType w:val="hybridMultilevel"/>
    <w:tmpl w:val="7C320C2A"/>
    <w:lvl w:ilvl="0" w:tplc="08529FA6">
      <w:start w:val="1"/>
      <w:numFmt w:val="decimal"/>
      <w:pStyle w:val="Nadpis2"/>
      <w:lvlText w:val="1.%1.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3BDC1418"/>
    <w:multiLevelType w:val="hybridMultilevel"/>
    <w:tmpl w:val="133C3AEE"/>
    <w:lvl w:ilvl="0" w:tplc="0405000F">
      <w:start w:val="1"/>
      <w:numFmt w:val="decimal"/>
      <w:lvlText w:val="%1.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62227B8A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639F1D30"/>
    <w:multiLevelType w:val="hybridMultilevel"/>
    <w:tmpl w:val="00E831C2"/>
    <w:lvl w:ilvl="0" w:tplc="388CBD42">
      <w:start w:val="1"/>
      <w:numFmt w:val="decimal"/>
      <w:pStyle w:val="Nadpis1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376083"/>
    <w:multiLevelType w:val="hybridMultilevel"/>
    <w:tmpl w:val="BF967AC2"/>
    <w:lvl w:ilvl="0" w:tplc="04050017">
      <w:start w:val="1"/>
      <w:numFmt w:val="lowerLetter"/>
      <w:lvlText w:val="%1)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7B2F13AF"/>
    <w:multiLevelType w:val="hybridMultilevel"/>
    <w:tmpl w:val="31665B46"/>
    <w:lvl w:ilvl="0" w:tplc="8F4E260E">
      <w:start w:val="1"/>
      <w:numFmt w:val="decimal"/>
      <w:pStyle w:val="Nadpis21"/>
      <w:lvlText w:val="2.%1 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3"/>
  </w:num>
  <w:num w:numId="5">
    <w:abstractNumId w:val="2"/>
  </w:num>
  <w:num w:numId="6">
    <w:abstractNumId w:val="4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NDCyNDI1MDMyNDJU0lEKTi0uzszPAykwrQUAu41a7ywAAAA="/>
  </w:docVars>
  <w:rsids>
    <w:rsidRoot w:val="002135C2"/>
    <w:rsid w:val="00046F81"/>
    <w:rsid w:val="000B2B16"/>
    <w:rsid w:val="001157FD"/>
    <w:rsid w:val="001240BF"/>
    <w:rsid w:val="00141BFF"/>
    <w:rsid w:val="00151E59"/>
    <w:rsid w:val="00197E77"/>
    <w:rsid w:val="002135C2"/>
    <w:rsid w:val="0021536F"/>
    <w:rsid w:val="002E476D"/>
    <w:rsid w:val="002F0459"/>
    <w:rsid w:val="00311578"/>
    <w:rsid w:val="00325A6A"/>
    <w:rsid w:val="00380B88"/>
    <w:rsid w:val="003A73B4"/>
    <w:rsid w:val="003F2561"/>
    <w:rsid w:val="0042293B"/>
    <w:rsid w:val="004569EE"/>
    <w:rsid w:val="004D2FB2"/>
    <w:rsid w:val="006F463C"/>
    <w:rsid w:val="00707342"/>
    <w:rsid w:val="00771E72"/>
    <w:rsid w:val="007B645D"/>
    <w:rsid w:val="008479F0"/>
    <w:rsid w:val="009438F9"/>
    <w:rsid w:val="009C5D06"/>
    <w:rsid w:val="009F75C4"/>
    <w:rsid w:val="00A12377"/>
    <w:rsid w:val="00A64B02"/>
    <w:rsid w:val="00B2323B"/>
    <w:rsid w:val="00B806FF"/>
    <w:rsid w:val="00C143DF"/>
    <w:rsid w:val="00C76E1D"/>
    <w:rsid w:val="00CD63B2"/>
    <w:rsid w:val="00DB7B94"/>
    <w:rsid w:val="00F378E8"/>
    <w:rsid w:val="00F7266E"/>
    <w:rsid w:val="00FC5C1E"/>
    <w:rsid w:val="00FE7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DD5290B"/>
  <w15:chartTrackingRefBased/>
  <w15:docId w15:val="{0E13FAE3-631C-4CA9-AECD-9D48DFDF3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135C2"/>
    <w:pPr>
      <w:spacing w:after="0" w:line="360" w:lineRule="auto"/>
      <w:ind w:firstLine="709"/>
      <w:jc w:val="both"/>
    </w:pPr>
    <w:rPr>
      <w:rFonts w:ascii="Times New Roman" w:hAnsi="Times New Roman" w:cs="Times New Roman"/>
      <w:color w:val="000000"/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6F463C"/>
    <w:pPr>
      <w:keepNext/>
      <w:keepLines/>
      <w:numPr>
        <w:numId w:val="1"/>
      </w:numPr>
      <w:spacing w:after="240"/>
      <w:ind w:left="357" w:hanging="357"/>
      <w:outlineLvl w:val="0"/>
    </w:pPr>
    <w:rPr>
      <w:rFonts w:eastAsiaTheme="majorEastAsia" w:cstheme="majorBidi"/>
      <w:b/>
      <w:bCs/>
      <w:color w:val="auto"/>
      <w:sz w:val="32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6F463C"/>
    <w:pPr>
      <w:keepNext/>
      <w:keepLines/>
      <w:numPr>
        <w:numId w:val="5"/>
      </w:numPr>
      <w:spacing w:after="240"/>
      <w:ind w:left="0" w:firstLine="0"/>
      <w:outlineLvl w:val="1"/>
    </w:pPr>
    <w:rPr>
      <w:rFonts w:eastAsiaTheme="majorEastAsia" w:cstheme="majorBidi"/>
      <w:b/>
      <w:color w:val="auto"/>
      <w:sz w:val="28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21536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F463C"/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Odstavecseseznamem">
    <w:name w:val="List Paragraph"/>
    <w:basedOn w:val="Normln"/>
    <w:uiPriority w:val="34"/>
    <w:qFormat/>
    <w:rsid w:val="006F463C"/>
    <w:pPr>
      <w:ind w:left="720"/>
      <w:contextualSpacing/>
    </w:pPr>
  </w:style>
  <w:style w:type="paragraph" w:styleId="Nadpisobsahu">
    <w:name w:val="TOC Heading"/>
    <w:basedOn w:val="Nadpis1"/>
    <w:next w:val="Normln"/>
    <w:uiPriority w:val="39"/>
    <w:unhideWhenUsed/>
    <w:qFormat/>
    <w:rsid w:val="006F463C"/>
    <w:pPr>
      <w:numPr>
        <w:numId w:val="0"/>
      </w:numPr>
      <w:spacing w:before="240" w:line="259" w:lineRule="auto"/>
      <w:jc w:val="left"/>
      <w:outlineLvl w:val="9"/>
    </w:pPr>
    <w:rPr>
      <w:rFonts w:asciiTheme="majorHAnsi" w:hAnsiTheme="majorHAnsi"/>
      <w:b w:val="0"/>
      <w:bCs w:val="0"/>
      <w:color w:val="2E74B5" w:themeColor="accent1" w:themeShade="BF"/>
      <w:szCs w:val="32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6F463C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21536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Default">
    <w:name w:val="Default"/>
    <w:rsid w:val="0021536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B806FF"/>
    <w:pPr>
      <w:tabs>
        <w:tab w:val="left" w:pos="1320"/>
        <w:tab w:val="right" w:leader="dot" w:pos="8647"/>
      </w:tabs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B806FF"/>
    <w:pPr>
      <w:tabs>
        <w:tab w:val="left" w:pos="1540"/>
        <w:tab w:val="right" w:leader="dot" w:pos="8647"/>
      </w:tabs>
      <w:spacing w:after="100"/>
      <w:ind w:left="240"/>
    </w:pPr>
  </w:style>
  <w:style w:type="character" w:styleId="Hypertextovodkaz">
    <w:name w:val="Hyperlink"/>
    <w:basedOn w:val="Standardnpsmoodstavce"/>
    <w:uiPriority w:val="99"/>
    <w:unhideWhenUsed/>
    <w:rsid w:val="0021536F"/>
    <w:rPr>
      <w:color w:val="0563C1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B806FF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806FF"/>
    <w:rPr>
      <w:rFonts w:ascii="Times New Roman" w:hAnsi="Times New Roman" w:cs="Times New Roman"/>
      <w:color w:val="000000"/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B806FF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806FF"/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8479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70734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0734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707342"/>
    <w:rPr>
      <w:rFonts w:ascii="Times New Roman" w:hAnsi="Times New Roman" w:cs="Times New Roman"/>
      <w:color w:val="000000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0734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07342"/>
    <w:rPr>
      <w:rFonts w:ascii="Times New Roman" w:hAnsi="Times New Roman" w:cs="Times New Roman"/>
      <w:b/>
      <w:bCs/>
      <w:color w:val="000000"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0734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07342"/>
    <w:rPr>
      <w:rFonts w:ascii="Segoe UI" w:hAnsi="Segoe UI" w:cs="Segoe UI"/>
      <w:color w:val="000000"/>
      <w:sz w:val="18"/>
      <w:szCs w:val="18"/>
    </w:rPr>
  </w:style>
  <w:style w:type="paragraph" w:customStyle="1" w:styleId="Nadpis21">
    <w:name w:val="Nadpis21"/>
    <w:basedOn w:val="Nadpis2"/>
    <w:qFormat/>
    <w:rsid w:val="00B2323B"/>
    <w:pPr>
      <w:numPr>
        <w:numId w:val="8"/>
      </w:numPr>
      <w:ind w:left="357" w:hanging="357"/>
    </w:pPr>
  </w:style>
  <w:style w:type="character" w:styleId="Sledovanodkaz">
    <w:name w:val="FollowedHyperlink"/>
    <w:basedOn w:val="Standardnpsmoodstavce"/>
    <w:uiPriority w:val="99"/>
    <w:semiHidden/>
    <w:unhideWhenUsed/>
    <w:rsid w:val="00CD63B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List_aplikace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8.1414119009771649E-2"/>
          <c:y val="0.13157894736842105"/>
          <c:w val="0.90293642872105773"/>
          <c:h val="0.5827968872312013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List1!$B$1</c:f>
              <c:strCache>
                <c:ptCount val="1"/>
                <c:pt idx="0">
                  <c:v>Řada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List1!$A$2:$A$5</c:f>
              <c:strCache>
                <c:ptCount val="4"/>
                <c:pt idx="0">
                  <c:v>Skupina A</c:v>
                </c:pt>
                <c:pt idx="1">
                  <c:v>Skupina B</c:v>
                </c:pt>
                <c:pt idx="2">
                  <c:v>Skupina C</c:v>
                </c:pt>
                <c:pt idx="3">
                  <c:v>Skupina D</c:v>
                </c:pt>
              </c:strCache>
            </c:strRef>
          </c:cat>
          <c:val>
            <c:numRef>
              <c:f>List1!$B$2:$B$5</c:f>
              <c:numCache>
                <c:formatCode>General</c:formatCode>
                <c:ptCount val="4"/>
                <c:pt idx="0">
                  <c:v>0.7</c:v>
                </c:pt>
                <c:pt idx="1">
                  <c:v>0.8</c:v>
                </c:pt>
                <c:pt idx="2">
                  <c:v>0.4</c:v>
                </c:pt>
                <c:pt idx="3">
                  <c:v>0.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61F-4E8D-A33A-5EDB79CFB2C0}"/>
            </c:ext>
          </c:extLst>
        </c:ser>
        <c:ser>
          <c:idx val="1"/>
          <c:order val="1"/>
          <c:tx>
            <c:strRef>
              <c:f>List1!$C$1</c:f>
              <c:strCache>
                <c:ptCount val="1"/>
                <c:pt idx="0">
                  <c:v>Řada 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List1!$A$2:$A$5</c:f>
              <c:strCache>
                <c:ptCount val="4"/>
                <c:pt idx="0">
                  <c:v>Skupina A</c:v>
                </c:pt>
                <c:pt idx="1">
                  <c:v>Skupina B</c:v>
                </c:pt>
                <c:pt idx="2">
                  <c:v>Skupina C</c:v>
                </c:pt>
                <c:pt idx="3">
                  <c:v>Skupina D</c:v>
                </c:pt>
              </c:strCache>
            </c:strRef>
          </c:cat>
          <c:val>
            <c:numRef>
              <c:f>List1!$C$2:$C$5</c:f>
              <c:numCache>
                <c:formatCode>General</c:formatCode>
                <c:ptCount val="4"/>
                <c:pt idx="0">
                  <c:v>0.3</c:v>
                </c:pt>
                <c:pt idx="1">
                  <c:v>0.2</c:v>
                </c:pt>
                <c:pt idx="2">
                  <c:v>0.6</c:v>
                </c:pt>
                <c:pt idx="3">
                  <c:v>0.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61F-4E8D-A33A-5EDB79CFB2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090677231"/>
        <c:axId val="1090673903"/>
      </c:barChart>
      <c:catAx>
        <c:axId val="109067723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090673903"/>
        <c:crosses val="autoZero"/>
        <c:auto val="1"/>
        <c:lblAlgn val="ctr"/>
        <c:lblOffset val="100"/>
        <c:noMultiLvlLbl val="0"/>
      </c:catAx>
      <c:valAx>
        <c:axId val="109067390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09067723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9C6268-1EC5-40B5-BAD5-5644B5A872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468</Words>
  <Characters>2762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ka Bauerová</dc:creator>
  <cp:keywords/>
  <dc:description/>
  <cp:lastModifiedBy>Radka Bauerová</cp:lastModifiedBy>
  <cp:revision>6</cp:revision>
  <dcterms:created xsi:type="dcterms:W3CDTF">2020-11-11T10:06:00Z</dcterms:created>
  <dcterms:modified xsi:type="dcterms:W3CDTF">2021-09-28T08:25:00Z</dcterms:modified>
</cp:coreProperties>
</file>